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207" w:type="pct"/>
        <w:jc w:val="center"/>
        <w:tblInd w:w="0" w:type="dxa"/>
        <w:tblLook w:val="04A0" w:firstRow="1" w:lastRow="0" w:firstColumn="1" w:lastColumn="0" w:noHBand="0" w:noVBand="1"/>
      </w:tblPr>
      <w:tblGrid>
        <w:gridCol w:w="1710"/>
        <w:gridCol w:w="1167"/>
        <w:gridCol w:w="812"/>
        <w:gridCol w:w="1082"/>
        <w:gridCol w:w="987"/>
        <w:gridCol w:w="1622"/>
        <w:gridCol w:w="1044"/>
        <w:gridCol w:w="31"/>
        <w:gridCol w:w="2792"/>
      </w:tblGrid>
      <w:tr w:rsidR="003E5B0D" w14:paraId="148993EF" w14:textId="77777777" w:rsidTr="003E5B0D">
        <w:trPr>
          <w:trHeight w:val="1710"/>
          <w:jc w:val="center"/>
        </w:trPr>
        <w:tc>
          <w:tcPr>
            <w:tcW w:w="164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F371497" w14:textId="7EF59BD0" w:rsidR="003E5B0D" w:rsidRDefault="003E5B0D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noProof/>
                <w:sz w:val="28"/>
                <w:szCs w:val="28"/>
              </w:rPr>
              <w:drawing>
                <wp:inline distT="0" distB="0" distL="0" distR="0" wp14:anchorId="2F6779CB" wp14:editId="20C8C1F4">
                  <wp:extent cx="2018232" cy="619125"/>
                  <wp:effectExtent l="0" t="0" r="127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8702" cy="6315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41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A22E7DA" w14:textId="3FAB1199" w:rsidR="003E5B0D" w:rsidRPr="0029459E" w:rsidRDefault="003E5B0D" w:rsidP="003E5B0D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29459E">
              <w:rPr>
                <w:rFonts w:ascii="Arial" w:hAnsi="Arial" w:cs="Arial"/>
                <w:b/>
                <w:sz w:val="44"/>
                <w:szCs w:val="44"/>
              </w:rPr>
              <w:t>FACILITY FORM</w:t>
            </w:r>
          </w:p>
        </w:tc>
        <w:tc>
          <w:tcPr>
            <w:tcW w:w="1719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636EF5D" w14:textId="404A8B10" w:rsidR="003E5B0D" w:rsidRDefault="003E5B0D" w:rsidP="00830068">
            <w:pPr>
              <w:rPr>
                <w:b/>
                <w:sz w:val="20"/>
                <w:szCs w:val="20"/>
              </w:rPr>
            </w:pPr>
            <w:r>
              <w:rPr>
                <w:b/>
                <w:noProof/>
                <w:sz w:val="20"/>
                <w:szCs w:val="20"/>
              </w:rPr>
              <w:drawing>
                <wp:anchor distT="0" distB="0" distL="114300" distR="114300" simplePos="0" relativeHeight="251660288" behindDoc="1" locked="0" layoutInCell="1" allowOverlap="1" wp14:anchorId="007D06EA" wp14:editId="037B8EA0">
                  <wp:simplePos x="0" y="0"/>
                  <wp:positionH relativeFrom="column">
                    <wp:posOffset>863600</wp:posOffset>
                  </wp:positionH>
                  <wp:positionV relativeFrom="paragraph">
                    <wp:posOffset>-4445</wp:posOffset>
                  </wp:positionV>
                  <wp:extent cx="2304415" cy="1151890"/>
                  <wp:effectExtent l="0" t="0" r="635" b="0"/>
                  <wp:wrapSquare wrapText="bothSides"/>
                  <wp:docPr id="2" name="Picture 2" descr="Logo,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Logo, company name&#10;&#10;Description automatically generated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04415" cy="1151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62765F" w14:paraId="5885F347" w14:textId="77777777" w:rsidTr="0029459E">
        <w:trPr>
          <w:jc w:val="center"/>
        </w:trPr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F8F4"/>
            <w:hideMark/>
          </w:tcPr>
          <w:p w14:paraId="7CFD06CC" w14:textId="77777777" w:rsidR="0062765F" w:rsidRPr="0062765F" w:rsidRDefault="0062765F">
            <w:pPr>
              <w:rPr>
                <w:sz w:val="24"/>
                <w:szCs w:val="24"/>
              </w:rPr>
            </w:pPr>
            <w:r w:rsidRPr="0062765F">
              <w:rPr>
                <w:sz w:val="24"/>
                <w:szCs w:val="24"/>
              </w:rPr>
              <w:t xml:space="preserve">Intern Name: </w:t>
            </w:r>
          </w:p>
        </w:tc>
        <w:tc>
          <w:tcPr>
            <w:tcW w:w="424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F8F4"/>
          </w:tcPr>
          <w:p w14:paraId="11FAAB2F" w14:textId="77777777" w:rsidR="0062765F" w:rsidRPr="0062765F" w:rsidRDefault="0062765F">
            <w:pPr>
              <w:rPr>
                <w:sz w:val="24"/>
                <w:szCs w:val="24"/>
              </w:rPr>
            </w:pPr>
          </w:p>
        </w:tc>
      </w:tr>
      <w:tr w:rsidR="0062765F" w14:paraId="198A9229" w14:textId="77777777" w:rsidTr="0029459E">
        <w:trPr>
          <w:jc w:val="center"/>
        </w:trPr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F8F4"/>
            <w:hideMark/>
          </w:tcPr>
          <w:p w14:paraId="25D2D664" w14:textId="77777777" w:rsidR="0062765F" w:rsidRPr="0062765F" w:rsidRDefault="0062765F">
            <w:pPr>
              <w:rPr>
                <w:sz w:val="24"/>
                <w:szCs w:val="24"/>
              </w:rPr>
            </w:pPr>
            <w:r w:rsidRPr="0062765F">
              <w:rPr>
                <w:sz w:val="24"/>
                <w:szCs w:val="24"/>
              </w:rPr>
              <w:t>Facility Name:</w:t>
            </w:r>
          </w:p>
        </w:tc>
        <w:tc>
          <w:tcPr>
            <w:tcW w:w="424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F8F4"/>
          </w:tcPr>
          <w:p w14:paraId="24778DE0" w14:textId="77777777" w:rsidR="0062765F" w:rsidRPr="0062765F" w:rsidRDefault="0062765F">
            <w:pPr>
              <w:rPr>
                <w:sz w:val="24"/>
                <w:szCs w:val="24"/>
              </w:rPr>
            </w:pPr>
          </w:p>
        </w:tc>
      </w:tr>
      <w:tr w:rsidR="0062765F" w14:paraId="78AAE7CE" w14:textId="77777777" w:rsidTr="0029459E">
        <w:trPr>
          <w:jc w:val="center"/>
        </w:trPr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F8F4"/>
            <w:hideMark/>
          </w:tcPr>
          <w:p w14:paraId="7415E2D1" w14:textId="77777777" w:rsidR="0062765F" w:rsidRPr="0062765F" w:rsidRDefault="0062765F">
            <w:pPr>
              <w:rPr>
                <w:sz w:val="24"/>
                <w:szCs w:val="24"/>
              </w:rPr>
            </w:pPr>
            <w:r w:rsidRPr="0062765F">
              <w:rPr>
                <w:sz w:val="24"/>
                <w:szCs w:val="24"/>
              </w:rPr>
              <w:t>Street:</w:t>
            </w:r>
          </w:p>
        </w:tc>
        <w:tc>
          <w:tcPr>
            <w:tcW w:w="424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F8F4"/>
          </w:tcPr>
          <w:p w14:paraId="06AB6769" w14:textId="77777777" w:rsidR="0062765F" w:rsidRPr="0062765F" w:rsidRDefault="0062765F">
            <w:pPr>
              <w:rPr>
                <w:sz w:val="24"/>
                <w:szCs w:val="24"/>
              </w:rPr>
            </w:pPr>
          </w:p>
        </w:tc>
      </w:tr>
      <w:tr w:rsidR="0062765F" w14:paraId="15D99C23" w14:textId="77777777" w:rsidTr="0029459E">
        <w:trPr>
          <w:jc w:val="center"/>
        </w:trPr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F8F4"/>
            <w:hideMark/>
          </w:tcPr>
          <w:p w14:paraId="4F8BC0AC" w14:textId="77777777" w:rsidR="0062765F" w:rsidRPr="0062765F" w:rsidRDefault="0062765F">
            <w:pPr>
              <w:rPr>
                <w:sz w:val="24"/>
                <w:szCs w:val="24"/>
              </w:rPr>
            </w:pPr>
            <w:r w:rsidRPr="0062765F">
              <w:rPr>
                <w:sz w:val="24"/>
                <w:szCs w:val="24"/>
              </w:rPr>
              <w:t>City, State, Zip</w:t>
            </w:r>
          </w:p>
        </w:tc>
        <w:tc>
          <w:tcPr>
            <w:tcW w:w="424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F8F4"/>
          </w:tcPr>
          <w:p w14:paraId="3F6B639F" w14:textId="77777777" w:rsidR="0062765F" w:rsidRPr="0062765F" w:rsidRDefault="0062765F">
            <w:pPr>
              <w:rPr>
                <w:sz w:val="24"/>
                <w:szCs w:val="24"/>
              </w:rPr>
            </w:pPr>
          </w:p>
        </w:tc>
      </w:tr>
      <w:tr w:rsidR="0062765F" w14:paraId="500DBE24" w14:textId="77777777" w:rsidTr="0029459E">
        <w:trPr>
          <w:jc w:val="center"/>
        </w:trPr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F8F4"/>
            <w:hideMark/>
          </w:tcPr>
          <w:p w14:paraId="5847A83B" w14:textId="77777777" w:rsidR="0062765F" w:rsidRPr="0062765F" w:rsidRDefault="0062765F">
            <w:pPr>
              <w:rPr>
                <w:b/>
                <w:bCs/>
                <w:i/>
                <w:iCs/>
                <w:sz w:val="24"/>
                <w:szCs w:val="24"/>
              </w:rPr>
            </w:pPr>
            <w:r w:rsidRPr="0062765F">
              <w:rPr>
                <w:b/>
                <w:bCs/>
                <w:i/>
                <w:iCs/>
                <w:sz w:val="24"/>
                <w:szCs w:val="24"/>
              </w:rPr>
              <w:t xml:space="preserve">If facility has an affiliation agreement with KACAD, please STOP here. </w:t>
            </w:r>
          </w:p>
        </w:tc>
      </w:tr>
      <w:tr w:rsidR="0062765F" w14:paraId="7242E725" w14:textId="77777777" w:rsidTr="00830068">
        <w:trPr>
          <w:jc w:val="center"/>
        </w:trPr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445BB2" w14:textId="77777777" w:rsidR="0062765F" w:rsidRPr="0062765F" w:rsidRDefault="0062765F">
            <w:pPr>
              <w:rPr>
                <w:sz w:val="24"/>
                <w:szCs w:val="24"/>
              </w:rPr>
            </w:pPr>
            <w:r w:rsidRPr="0062765F">
              <w:rPr>
                <w:sz w:val="24"/>
                <w:szCs w:val="24"/>
              </w:rPr>
              <w:t xml:space="preserve">Website: </w:t>
            </w:r>
          </w:p>
        </w:tc>
        <w:tc>
          <w:tcPr>
            <w:tcW w:w="424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E95BA" w14:textId="77777777" w:rsidR="0062765F" w:rsidRPr="0062765F" w:rsidRDefault="0062765F">
            <w:pPr>
              <w:rPr>
                <w:sz w:val="24"/>
                <w:szCs w:val="24"/>
              </w:rPr>
            </w:pPr>
          </w:p>
        </w:tc>
      </w:tr>
      <w:tr w:rsidR="0062765F" w14:paraId="5B9F13E2" w14:textId="77777777" w:rsidTr="0029459E">
        <w:trPr>
          <w:jc w:val="center"/>
        </w:trPr>
        <w:tc>
          <w:tcPr>
            <w:tcW w:w="21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AA69E9" w14:textId="77777777" w:rsidR="0062765F" w:rsidRPr="0062765F" w:rsidRDefault="0062765F">
            <w:pPr>
              <w:rPr>
                <w:sz w:val="24"/>
                <w:szCs w:val="24"/>
              </w:rPr>
            </w:pPr>
            <w:r w:rsidRPr="0062765F">
              <w:rPr>
                <w:sz w:val="24"/>
                <w:szCs w:val="24"/>
              </w:rPr>
              <w:t>Printed name of contact for affiliation contract:</w:t>
            </w:r>
          </w:p>
        </w:tc>
        <w:tc>
          <w:tcPr>
            <w:tcW w:w="287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DBFAD" w14:textId="77777777" w:rsidR="0062765F" w:rsidRPr="0062765F" w:rsidRDefault="0062765F">
            <w:pPr>
              <w:rPr>
                <w:sz w:val="24"/>
                <w:szCs w:val="24"/>
              </w:rPr>
            </w:pPr>
          </w:p>
        </w:tc>
      </w:tr>
      <w:tr w:rsidR="0062765F" w14:paraId="4D724B1F" w14:textId="77777777" w:rsidTr="00AB5881">
        <w:trPr>
          <w:trHeight w:val="70"/>
          <w:jc w:val="center"/>
        </w:trPr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CA9C3F" w14:textId="77777777" w:rsidR="0062765F" w:rsidRPr="0062765F" w:rsidRDefault="0062765F">
            <w:pPr>
              <w:rPr>
                <w:sz w:val="24"/>
                <w:szCs w:val="24"/>
              </w:rPr>
            </w:pPr>
            <w:r w:rsidRPr="0062765F">
              <w:rPr>
                <w:sz w:val="24"/>
                <w:szCs w:val="24"/>
              </w:rPr>
              <w:t xml:space="preserve">Phone: </w:t>
            </w:r>
          </w:p>
        </w:tc>
        <w:tc>
          <w:tcPr>
            <w:tcW w:w="136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8D9E0" w14:textId="77777777" w:rsidR="0062765F" w:rsidRPr="0062765F" w:rsidRDefault="0062765F">
            <w:pPr>
              <w:rPr>
                <w:sz w:val="24"/>
                <w:szCs w:val="24"/>
              </w:rPr>
            </w:pPr>
          </w:p>
        </w:tc>
        <w:tc>
          <w:tcPr>
            <w:tcW w:w="162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B6108" w14:textId="77777777" w:rsidR="0062765F" w:rsidRPr="0062765F" w:rsidRDefault="0062765F">
            <w:pPr>
              <w:jc w:val="right"/>
              <w:rPr>
                <w:sz w:val="24"/>
                <w:szCs w:val="24"/>
              </w:rPr>
            </w:pPr>
            <w:r w:rsidRPr="0062765F">
              <w:rPr>
                <w:sz w:val="24"/>
                <w:szCs w:val="24"/>
              </w:rPr>
              <w:t xml:space="preserve">FAX: </w:t>
            </w:r>
          </w:p>
        </w:tc>
        <w:tc>
          <w:tcPr>
            <w:tcW w:w="125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6629E" w14:textId="77777777" w:rsidR="0062765F" w:rsidRPr="0062765F" w:rsidRDefault="0062765F">
            <w:pPr>
              <w:rPr>
                <w:sz w:val="24"/>
                <w:szCs w:val="24"/>
              </w:rPr>
            </w:pPr>
          </w:p>
        </w:tc>
      </w:tr>
      <w:tr w:rsidR="0062765F" w14:paraId="54D67EEB" w14:textId="77777777" w:rsidTr="00830068">
        <w:trPr>
          <w:trHeight w:val="215"/>
          <w:jc w:val="center"/>
        </w:trPr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B8CAB1" w14:textId="77777777" w:rsidR="0062765F" w:rsidRPr="0062765F" w:rsidRDefault="0062765F">
            <w:pPr>
              <w:rPr>
                <w:sz w:val="24"/>
                <w:szCs w:val="24"/>
              </w:rPr>
            </w:pPr>
            <w:r w:rsidRPr="0062765F">
              <w:rPr>
                <w:sz w:val="24"/>
                <w:szCs w:val="24"/>
              </w:rPr>
              <w:t>Email (print):</w:t>
            </w:r>
          </w:p>
        </w:tc>
        <w:tc>
          <w:tcPr>
            <w:tcW w:w="424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4A764" w14:textId="77777777" w:rsidR="0062765F" w:rsidRPr="0062765F" w:rsidRDefault="0062765F">
            <w:pPr>
              <w:rPr>
                <w:sz w:val="24"/>
                <w:szCs w:val="24"/>
              </w:rPr>
            </w:pPr>
          </w:p>
        </w:tc>
      </w:tr>
      <w:tr w:rsidR="0062765F" w14:paraId="2AC6F35C" w14:textId="77777777" w:rsidTr="0029459E">
        <w:trPr>
          <w:jc w:val="center"/>
        </w:trPr>
        <w:tc>
          <w:tcPr>
            <w:tcW w:w="21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CFE42C" w14:textId="77777777" w:rsidR="0062765F" w:rsidRPr="0062765F" w:rsidRDefault="0062765F">
            <w:pPr>
              <w:rPr>
                <w:sz w:val="24"/>
                <w:szCs w:val="24"/>
              </w:rPr>
            </w:pPr>
            <w:r w:rsidRPr="0062765F">
              <w:rPr>
                <w:sz w:val="24"/>
                <w:szCs w:val="24"/>
              </w:rPr>
              <w:t xml:space="preserve">Printed name of person completing this form: </w:t>
            </w:r>
          </w:p>
        </w:tc>
        <w:tc>
          <w:tcPr>
            <w:tcW w:w="287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14DEB" w14:textId="77777777" w:rsidR="0062765F" w:rsidRPr="0062765F" w:rsidRDefault="0062765F">
            <w:pPr>
              <w:rPr>
                <w:sz w:val="24"/>
                <w:szCs w:val="24"/>
              </w:rPr>
            </w:pPr>
          </w:p>
        </w:tc>
      </w:tr>
      <w:tr w:rsidR="0062765F" w14:paraId="30A110D0" w14:textId="77777777" w:rsidTr="0029459E">
        <w:trPr>
          <w:jc w:val="center"/>
        </w:trPr>
        <w:tc>
          <w:tcPr>
            <w:tcW w:w="21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72D2BC" w14:textId="77777777" w:rsidR="0062765F" w:rsidRPr="0062765F" w:rsidRDefault="0062765F">
            <w:pPr>
              <w:rPr>
                <w:sz w:val="24"/>
                <w:szCs w:val="24"/>
              </w:rPr>
            </w:pPr>
            <w:r w:rsidRPr="0062765F">
              <w:rPr>
                <w:sz w:val="24"/>
                <w:szCs w:val="24"/>
              </w:rPr>
              <w:t>Email of person completing this form:</w:t>
            </w:r>
          </w:p>
        </w:tc>
        <w:tc>
          <w:tcPr>
            <w:tcW w:w="287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B469F" w14:textId="77777777" w:rsidR="0062765F" w:rsidRPr="0062765F" w:rsidRDefault="0062765F">
            <w:pPr>
              <w:rPr>
                <w:sz w:val="24"/>
                <w:szCs w:val="24"/>
              </w:rPr>
            </w:pPr>
          </w:p>
        </w:tc>
      </w:tr>
      <w:tr w:rsidR="0062765F" w14:paraId="43E3F869" w14:textId="77777777" w:rsidTr="0029459E">
        <w:trPr>
          <w:jc w:val="center"/>
        </w:trPr>
        <w:tc>
          <w:tcPr>
            <w:tcW w:w="21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0EC73E" w14:textId="77777777" w:rsidR="0062765F" w:rsidRPr="0062765F" w:rsidRDefault="0062765F">
            <w:pPr>
              <w:rPr>
                <w:sz w:val="24"/>
                <w:szCs w:val="24"/>
              </w:rPr>
            </w:pPr>
            <w:r w:rsidRPr="0062765F">
              <w:rPr>
                <w:sz w:val="24"/>
                <w:szCs w:val="24"/>
              </w:rPr>
              <w:t>Phone for person completing this form:</w:t>
            </w:r>
          </w:p>
        </w:tc>
        <w:tc>
          <w:tcPr>
            <w:tcW w:w="287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E5A89" w14:textId="77777777" w:rsidR="0062765F" w:rsidRPr="0062765F" w:rsidRDefault="0062765F">
            <w:pPr>
              <w:rPr>
                <w:sz w:val="24"/>
                <w:szCs w:val="24"/>
              </w:rPr>
            </w:pPr>
          </w:p>
        </w:tc>
      </w:tr>
      <w:tr w:rsidR="0062765F" w14:paraId="55EDF80C" w14:textId="77777777" w:rsidTr="0062765F">
        <w:trPr>
          <w:jc w:val="center"/>
        </w:trPr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BDA84B" w14:textId="77777777" w:rsidR="0062765F" w:rsidRPr="0062765F" w:rsidRDefault="0062765F">
            <w:pPr>
              <w:rPr>
                <w:sz w:val="24"/>
                <w:szCs w:val="24"/>
              </w:rPr>
            </w:pPr>
            <w:r w:rsidRPr="0062765F">
              <w:rPr>
                <w:sz w:val="24"/>
                <w:szCs w:val="24"/>
              </w:rPr>
              <w:t>Which rotation(s) will be done at this facility (circle all that apply below)</w:t>
            </w:r>
          </w:p>
        </w:tc>
      </w:tr>
      <w:tr w:rsidR="009E4AE0" w:rsidRPr="0062765F" w14:paraId="502D4CE4" w14:textId="77777777" w:rsidTr="00AB5881">
        <w:trPr>
          <w:trHeight w:val="1043"/>
          <w:jc w:val="center"/>
        </w:trPr>
        <w:tc>
          <w:tcPr>
            <w:tcW w:w="127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51C40B" w14:textId="77777777" w:rsidR="0062765F" w:rsidRPr="0062765F" w:rsidRDefault="0062765F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62765F">
              <w:rPr>
                <w:rFonts w:cstheme="minorHAnsi"/>
                <w:b/>
                <w:sz w:val="20"/>
                <w:szCs w:val="20"/>
              </w:rPr>
              <w:t>Clinical</w:t>
            </w:r>
          </w:p>
          <w:p w14:paraId="4CDAB21C" w14:textId="77777777" w:rsidR="0062765F" w:rsidRPr="0062765F" w:rsidRDefault="0062765F">
            <w:pPr>
              <w:jc w:val="center"/>
              <w:rPr>
                <w:rFonts w:cstheme="minorHAnsi"/>
                <w:i/>
                <w:sz w:val="20"/>
                <w:szCs w:val="20"/>
              </w:rPr>
            </w:pPr>
            <w:r w:rsidRPr="0062765F">
              <w:rPr>
                <w:rFonts w:cstheme="minorHAnsi"/>
                <w:i/>
                <w:sz w:val="20"/>
                <w:szCs w:val="20"/>
              </w:rPr>
              <w:t>Preceptor must be RDN</w:t>
            </w:r>
          </w:p>
          <w:p w14:paraId="7CEFCD63" w14:textId="751B590B" w:rsidR="0062765F" w:rsidRPr="0062765F" w:rsidRDefault="00AB5881">
            <w:pPr>
              <w:jc w:val="center"/>
              <w:rPr>
                <w:rFonts w:cstheme="minorHAnsi"/>
                <w:i/>
                <w:sz w:val="20"/>
                <w:szCs w:val="20"/>
              </w:rPr>
            </w:pPr>
            <w:r>
              <w:rPr>
                <w:rFonts w:cstheme="minorHAnsi"/>
                <w:i/>
                <w:sz w:val="20"/>
                <w:szCs w:val="20"/>
              </w:rPr>
              <w:t>320hrs (KACAD), 352 hrs (KADDI)</w:t>
            </w:r>
          </w:p>
          <w:p w14:paraId="16A73A6A" w14:textId="77777777" w:rsidR="0062765F" w:rsidRPr="0062765F" w:rsidRDefault="0062765F">
            <w:pPr>
              <w:jc w:val="center"/>
              <w:rPr>
                <w:rFonts w:cstheme="minorHAnsi"/>
                <w:i/>
                <w:sz w:val="20"/>
                <w:szCs w:val="20"/>
              </w:rPr>
            </w:pPr>
            <w:r w:rsidRPr="0062765F">
              <w:rPr>
                <w:rFonts w:cstheme="minorHAnsi"/>
                <w:i/>
                <w:sz w:val="20"/>
                <w:szCs w:val="20"/>
              </w:rPr>
              <w:t>(one or two sites)</w:t>
            </w:r>
          </w:p>
        </w:tc>
        <w:tc>
          <w:tcPr>
            <w:tcW w:w="128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78BA45" w14:textId="77777777" w:rsidR="0062765F" w:rsidRPr="0062765F" w:rsidRDefault="0062765F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62765F">
              <w:rPr>
                <w:rFonts w:cstheme="minorHAnsi"/>
                <w:b/>
                <w:sz w:val="20"/>
                <w:szCs w:val="20"/>
              </w:rPr>
              <w:t>Foodservice</w:t>
            </w:r>
          </w:p>
          <w:p w14:paraId="3A8EA0AA" w14:textId="77777777" w:rsidR="0062765F" w:rsidRPr="0062765F" w:rsidRDefault="0062765F">
            <w:pPr>
              <w:jc w:val="center"/>
              <w:rPr>
                <w:rFonts w:cstheme="minorHAnsi"/>
                <w:i/>
                <w:sz w:val="20"/>
                <w:szCs w:val="20"/>
              </w:rPr>
            </w:pPr>
            <w:r w:rsidRPr="0062765F">
              <w:rPr>
                <w:rFonts w:cstheme="minorHAnsi"/>
                <w:i/>
                <w:sz w:val="20"/>
                <w:szCs w:val="20"/>
              </w:rPr>
              <w:t>RDN not required for preceptor</w:t>
            </w:r>
          </w:p>
          <w:p w14:paraId="0CB66B0F" w14:textId="7450771C" w:rsidR="0062765F" w:rsidRPr="00AB5881" w:rsidRDefault="0062765F">
            <w:pPr>
              <w:jc w:val="center"/>
              <w:rPr>
                <w:rFonts w:cstheme="minorHAnsi"/>
                <w:i/>
                <w:sz w:val="20"/>
                <w:szCs w:val="20"/>
              </w:rPr>
            </w:pPr>
            <w:r w:rsidRPr="00AB5881">
              <w:rPr>
                <w:rFonts w:cstheme="minorHAnsi"/>
                <w:i/>
                <w:sz w:val="20"/>
                <w:szCs w:val="20"/>
              </w:rPr>
              <w:t>2</w:t>
            </w:r>
            <w:r w:rsidR="00AB5881" w:rsidRPr="00AB5881">
              <w:rPr>
                <w:rFonts w:cstheme="minorHAnsi"/>
                <w:i/>
                <w:sz w:val="20"/>
                <w:szCs w:val="20"/>
              </w:rPr>
              <w:t>20hrs (KACAD)</w:t>
            </w:r>
            <w:r w:rsidR="00AB5881">
              <w:rPr>
                <w:rFonts w:cstheme="minorHAnsi"/>
                <w:i/>
                <w:sz w:val="20"/>
                <w:szCs w:val="20"/>
              </w:rPr>
              <w:t xml:space="preserve">, </w:t>
            </w:r>
            <w:r w:rsidR="00AB5881" w:rsidRPr="00AB5881">
              <w:rPr>
                <w:rFonts w:cstheme="minorHAnsi"/>
                <w:i/>
                <w:sz w:val="20"/>
                <w:szCs w:val="20"/>
              </w:rPr>
              <w:t>224</w:t>
            </w:r>
            <w:r w:rsidRPr="00AB5881">
              <w:rPr>
                <w:rFonts w:cstheme="minorHAnsi"/>
                <w:i/>
                <w:sz w:val="20"/>
                <w:szCs w:val="20"/>
              </w:rPr>
              <w:t>hrs</w:t>
            </w:r>
            <w:r w:rsidR="00AB5881" w:rsidRPr="00AB5881">
              <w:rPr>
                <w:rFonts w:cstheme="minorHAnsi"/>
                <w:i/>
                <w:sz w:val="20"/>
                <w:szCs w:val="20"/>
              </w:rPr>
              <w:t xml:space="preserve"> (KADDI)</w:t>
            </w:r>
            <w:r w:rsidRPr="00AB5881">
              <w:rPr>
                <w:rFonts w:cstheme="minorHAnsi"/>
                <w:i/>
                <w:sz w:val="20"/>
                <w:szCs w:val="20"/>
              </w:rPr>
              <w:t xml:space="preserve"> </w:t>
            </w:r>
          </w:p>
          <w:p w14:paraId="4D35D4FF" w14:textId="77777777" w:rsidR="0062765F" w:rsidRPr="0062765F" w:rsidRDefault="0062765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i/>
                <w:sz w:val="20"/>
                <w:szCs w:val="20"/>
              </w:rPr>
              <w:t>(one site)</w:t>
            </w:r>
          </w:p>
        </w:tc>
        <w:tc>
          <w:tcPr>
            <w:tcW w:w="119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391D78" w14:textId="77777777" w:rsidR="0062765F" w:rsidRPr="0062765F" w:rsidRDefault="0062765F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62765F">
              <w:rPr>
                <w:rFonts w:cstheme="minorHAnsi"/>
                <w:b/>
                <w:sz w:val="20"/>
                <w:szCs w:val="20"/>
              </w:rPr>
              <w:t>Community</w:t>
            </w:r>
          </w:p>
          <w:p w14:paraId="1B2C4E7A" w14:textId="77777777" w:rsidR="0062765F" w:rsidRPr="0062765F" w:rsidRDefault="0062765F">
            <w:pPr>
              <w:jc w:val="center"/>
              <w:rPr>
                <w:rFonts w:cstheme="minorHAnsi"/>
                <w:i/>
                <w:sz w:val="20"/>
                <w:szCs w:val="20"/>
              </w:rPr>
            </w:pPr>
            <w:r w:rsidRPr="0062765F">
              <w:rPr>
                <w:rFonts w:cstheme="minorHAnsi"/>
                <w:i/>
                <w:sz w:val="20"/>
                <w:szCs w:val="20"/>
              </w:rPr>
              <w:t>RDN not required for preceptor</w:t>
            </w:r>
          </w:p>
          <w:p w14:paraId="0DCB558C" w14:textId="77777777" w:rsidR="0062765F" w:rsidRPr="0062765F" w:rsidRDefault="0062765F">
            <w:pPr>
              <w:jc w:val="center"/>
              <w:rPr>
                <w:rFonts w:cstheme="minorHAnsi"/>
                <w:i/>
                <w:sz w:val="20"/>
                <w:szCs w:val="20"/>
              </w:rPr>
            </w:pPr>
            <w:r w:rsidRPr="0062765F">
              <w:rPr>
                <w:rFonts w:cstheme="minorHAnsi"/>
                <w:i/>
                <w:sz w:val="20"/>
                <w:szCs w:val="20"/>
              </w:rPr>
              <w:t>128 hours required</w:t>
            </w:r>
          </w:p>
          <w:p w14:paraId="4C9D8A51" w14:textId="55AED61F" w:rsidR="0062765F" w:rsidRPr="0062765F" w:rsidRDefault="0062765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i/>
                <w:sz w:val="20"/>
                <w:szCs w:val="20"/>
              </w:rPr>
              <w:t>(one</w:t>
            </w:r>
            <w:r w:rsidR="00626000">
              <w:rPr>
                <w:rFonts w:cstheme="minorHAnsi"/>
                <w:i/>
                <w:sz w:val="20"/>
                <w:szCs w:val="20"/>
              </w:rPr>
              <w:t xml:space="preserve"> site</w:t>
            </w:r>
            <w:r w:rsidRPr="0062765F">
              <w:rPr>
                <w:rFonts w:cstheme="minorHAnsi"/>
                <w:i/>
                <w:sz w:val="20"/>
                <w:szCs w:val="20"/>
              </w:rPr>
              <w:t>)</w:t>
            </w:r>
          </w:p>
        </w:tc>
        <w:tc>
          <w:tcPr>
            <w:tcW w:w="12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01094" w14:textId="77777777" w:rsidR="0062765F" w:rsidRPr="0062765F" w:rsidRDefault="0062765F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62765F">
              <w:rPr>
                <w:rFonts w:cstheme="minorHAnsi"/>
                <w:b/>
                <w:sz w:val="20"/>
                <w:szCs w:val="20"/>
              </w:rPr>
              <w:t xml:space="preserve">Entrepreneurship </w:t>
            </w:r>
          </w:p>
          <w:p w14:paraId="1318DEBA" w14:textId="77777777" w:rsidR="0062765F" w:rsidRPr="0062765F" w:rsidRDefault="0062765F">
            <w:pPr>
              <w:jc w:val="center"/>
              <w:rPr>
                <w:rFonts w:cstheme="minorHAnsi"/>
                <w:i/>
                <w:sz w:val="20"/>
                <w:szCs w:val="20"/>
              </w:rPr>
            </w:pPr>
            <w:r w:rsidRPr="0062765F">
              <w:rPr>
                <w:rFonts w:cstheme="minorHAnsi"/>
                <w:i/>
                <w:sz w:val="20"/>
                <w:szCs w:val="20"/>
              </w:rPr>
              <w:t>RDN not required for preceptor</w:t>
            </w:r>
          </w:p>
          <w:p w14:paraId="09050B30" w14:textId="77777777" w:rsidR="00626000" w:rsidRDefault="0062765F" w:rsidP="0062765F">
            <w:pPr>
              <w:jc w:val="center"/>
              <w:rPr>
                <w:rFonts w:cstheme="minorHAnsi"/>
                <w:i/>
                <w:sz w:val="20"/>
                <w:szCs w:val="20"/>
              </w:rPr>
            </w:pPr>
            <w:r w:rsidRPr="0062765F">
              <w:rPr>
                <w:rFonts w:cstheme="minorHAnsi"/>
                <w:i/>
                <w:sz w:val="20"/>
                <w:szCs w:val="20"/>
              </w:rPr>
              <w:t xml:space="preserve">160 hours </w:t>
            </w:r>
          </w:p>
          <w:p w14:paraId="7B49902F" w14:textId="6A16C581" w:rsidR="0062765F" w:rsidRPr="0062765F" w:rsidRDefault="00626000" w:rsidP="0062765F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i/>
                <w:sz w:val="20"/>
                <w:szCs w:val="20"/>
              </w:rPr>
              <w:t>(</w:t>
            </w:r>
            <w:r w:rsidR="0062765F" w:rsidRPr="0062765F">
              <w:rPr>
                <w:rFonts w:cstheme="minorHAnsi"/>
                <w:i/>
                <w:sz w:val="20"/>
                <w:szCs w:val="20"/>
              </w:rPr>
              <w:t>one site</w:t>
            </w:r>
            <w:r>
              <w:rPr>
                <w:rFonts w:cstheme="minorHAnsi"/>
                <w:i/>
                <w:sz w:val="20"/>
                <w:szCs w:val="20"/>
              </w:rPr>
              <w:t>)</w:t>
            </w:r>
          </w:p>
        </w:tc>
      </w:tr>
      <w:tr w:rsidR="009E4AE0" w:rsidRPr="0062765F" w14:paraId="62942290" w14:textId="77777777" w:rsidTr="00AB5881">
        <w:trPr>
          <w:trHeight w:val="200"/>
          <w:jc w:val="center"/>
        </w:trPr>
        <w:tc>
          <w:tcPr>
            <w:tcW w:w="127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B9D5E" w14:textId="77777777" w:rsidR="0062765F" w:rsidRPr="0062765F" w:rsidRDefault="0062765F">
            <w:pPr>
              <w:rPr>
                <w:rFonts w:cstheme="minorHAnsi"/>
                <w:b/>
                <w:sz w:val="20"/>
                <w:szCs w:val="20"/>
              </w:rPr>
            </w:pPr>
            <w:r w:rsidRPr="0062765F">
              <w:rPr>
                <w:rFonts w:cstheme="minorHAnsi"/>
                <w:b/>
                <w:sz w:val="20"/>
                <w:szCs w:val="20"/>
              </w:rPr>
              <w:t>Type facility</w:t>
            </w:r>
          </w:p>
          <w:p w14:paraId="0E01177D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___ acute care</w:t>
            </w:r>
          </w:p>
          <w:p w14:paraId="5AEEBF18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___ skilled nursing home</w:t>
            </w:r>
          </w:p>
          <w:p w14:paraId="1425EDC3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___ rehabilitation center</w:t>
            </w:r>
          </w:p>
          <w:p w14:paraId="0E1F16DA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___ dialysis*</w:t>
            </w:r>
            <w:r w:rsidRPr="0062765F">
              <w:rPr>
                <w:rFonts w:cstheme="minorHAnsi"/>
                <w:i/>
                <w:sz w:val="20"/>
                <w:szCs w:val="20"/>
              </w:rPr>
              <w:t xml:space="preserve"> </w:t>
            </w:r>
          </w:p>
          <w:p w14:paraId="59BC67D6" w14:textId="77777777" w:rsidR="0062765F" w:rsidRPr="0062765F" w:rsidRDefault="0062765F">
            <w:pPr>
              <w:ind w:left="720" w:hanging="720"/>
              <w:rPr>
                <w:rFonts w:cstheme="minorHAnsi"/>
                <w:i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___ clinic*</w:t>
            </w:r>
          </w:p>
          <w:p w14:paraId="2BE850E3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i/>
                <w:sz w:val="20"/>
                <w:szCs w:val="20"/>
              </w:rPr>
              <w:t xml:space="preserve">*Maximum 160 hours spent in outpatient settings                </w:t>
            </w:r>
          </w:p>
          <w:p w14:paraId="0A73EDA2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</w:p>
          <w:p w14:paraId="1C70192D" w14:textId="77777777" w:rsidR="0062765F" w:rsidRPr="0062765F" w:rsidRDefault="0062765F">
            <w:pPr>
              <w:rPr>
                <w:rFonts w:cstheme="minorHAnsi"/>
                <w:b/>
                <w:sz w:val="20"/>
                <w:szCs w:val="20"/>
              </w:rPr>
            </w:pPr>
            <w:r w:rsidRPr="0062765F">
              <w:rPr>
                <w:rFonts w:cstheme="minorHAnsi"/>
                <w:b/>
                <w:sz w:val="20"/>
                <w:szCs w:val="20"/>
              </w:rPr>
              <w:t>Conditions</w:t>
            </w:r>
          </w:p>
          <w:p w14:paraId="1382851A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___ overweight/obesity</w:t>
            </w:r>
          </w:p>
          <w:p w14:paraId="1139014D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___ diabetes / endocrine</w:t>
            </w:r>
          </w:p>
          <w:p w14:paraId="52F3AC0E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___ cancer</w:t>
            </w:r>
          </w:p>
          <w:p w14:paraId="691C810E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 xml:space="preserve">___ cardiovascular </w:t>
            </w:r>
          </w:p>
          <w:p w14:paraId="058FEC7A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___ malnutrition</w:t>
            </w:r>
          </w:p>
          <w:p w14:paraId="7D6FB77E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___ gastrointestinal</w:t>
            </w:r>
          </w:p>
          <w:p w14:paraId="41DF5F4C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___ renal</w:t>
            </w:r>
          </w:p>
          <w:p w14:paraId="3157D0A2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___ respiratory</w:t>
            </w:r>
          </w:p>
          <w:p w14:paraId="10EBB185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___ other _____________</w:t>
            </w:r>
          </w:p>
          <w:p w14:paraId="3D05E68D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</w:p>
          <w:p w14:paraId="266A81A5" w14:textId="77777777" w:rsidR="0062765F" w:rsidRPr="0062765F" w:rsidRDefault="0062765F">
            <w:pPr>
              <w:rPr>
                <w:rFonts w:cstheme="minorHAnsi"/>
                <w:b/>
                <w:sz w:val="20"/>
                <w:szCs w:val="20"/>
              </w:rPr>
            </w:pPr>
            <w:r w:rsidRPr="0062765F">
              <w:rPr>
                <w:rFonts w:cstheme="minorHAnsi"/>
                <w:b/>
                <w:sz w:val="20"/>
                <w:szCs w:val="20"/>
              </w:rPr>
              <w:t>Assignments</w:t>
            </w:r>
          </w:p>
          <w:p w14:paraId="5EFC6949" w14:textId="77777777" w:rsidR="0062765F" w:rsidRPr="0062765F" w:rsidRDefault="0062765F" w:rsidP="006B2A30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Case study report and oral presentation</w:t>
            </w:r>
          </w:p>
          <w:p w14:paraId="14600743" w14:textId="347285EF" w:rsidR="0062765F" w:rsidRPr="0062765F" w:rsidRDefault="0056713F" w:rsidP="006B2A30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linical</w:t>
            </w:r>
            <w:r w:rsidR="0062765F" w:rsidRPr="0062765F">
              <w:rPr>
                <w:rFonts w:cstheme="minorHAnsi"/>
                <w:sz w:val="20"/>
                <w:szCs w:val="20"/>
              </w:rPr>
              <w:t xml:space="preserve"> skills I </w:t>
            </w:r>
            <w:r w:rsidR="00E902ED">
              <w:rPr>
                <w:rFonts w:cstheme="minorHAnsi"/>
                <w:sz w:val="20"/>
                <w:szCs w:val="20"/>
              </w:rPr>
              <w:t xml:space="preserve">(mid-term) </w:t>
            </w:r>
            <w:r w:rsidR="0062765F" w:rsidRPr="0062765F">
              <w:rPr>
                <w:rFonts w:cstheme="minorHAnsi"/>
                <w:sz w:val="20"/>
                <w:szCs w:val="20"/>
              </w:rPr>
              <w:t xml:space="preserve">&amp; II </w:t>
            </w:r>
            <w:r w:rsidR="00E902ED">
              <w:rPr>
                <w:rFonts w:cstheme="minorHAnsi"/>
                <w:sz w:val="20"/>
                <w:szCs w:val="20"/>
              </w:rPr>
              <w:t>(final)</w:t>
            </w:r>
          </w:p>
          <w:p w14:paraId="430364D7" w14:textId="77777777" w:rsidR="0062765F" w:rsidRPr="0062765F" w:rsidRDefault="0062765F" w:rsidP="006B2A30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Nutrition-focused physical exam</w:t>
            </w:r>
          </w:p>
        </w:tc>
        <w:tc>
          <w:tcPr>
            <w:tcW w:w="128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05B3A" w14:textId="77777777" w:rsidR="0062765F" w:rsidRPr="0062765F" w:rsidRDefault="0062765F">
            <w:pPr>
              <w:rPr>
                <w:rFonts w:cstheme="minorHAnsi"/>
                <w:b/>
                <w:sz w:val="20"/>
                <w:szCs w:val="20"/>
              </w:rPr>
            </w:pPr>
            <w:r w:rsidRPr="0062765F">
              <w:rPr>
                <w:rFonts w:cstheme="minorHAnsi"/>
                <w:b/>
                <w:sz w:val="20"/>
                <w:szCs w:val="20"/>
              </w:rPr>
              <w:t>Type facility</w:t>
            </w:r>
          </w:p>
          <w:p w14:paraId="63F8B914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___ school</w:t>
            </w:r>
          </w:p>
          <w:p w14:paraId="57E11B97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___ acute care</w:t>
            </w:r>
          </w:p>
          <w:p w14:paraId="71EC5C33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___ rehab / long-term care</w:t>
            </w:r>
          </w:p>
          <w:p w14:paraId="139A0365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___ other __________</w:t>
            </w:r>
          </w:p>
          <w:p w14:paraId="1680FEB4" w14:textId="77777777" w:rsidR="0062765F" w:rsidRPr="0062765F" w:rsidRDefault="0062765F">
            <w:pPr>
              <w:rPr>
                <w:rFonts w:cstheme="minorHAnsi"/>
                <w:b/>
                <w:sz w:val="20"/>
                <w:szCs w:val="20"/>
              </w:rPr>
            </w:pPr>
          </w:p>
          <w:p w14:paraId="6DB7FE07" w14:textId="77777777" w:rsidR="0062765F" w:rsidRPr="0062765F" w:rsidRDefault="0062765F">
            <w:pPr>
              <w:rPr>
                <w:rFonts w:cstheme="minorHAnsi"/>
                <w:b/>
                <w:sz w:val="20"/>
                <w:szCs w:val="20"/>
              </w:rPr>
            </w:pPr>
            <w:r w:rsidRPr="0062765F">
              <w:rPr>
                <w:rFonts w:cstheme="minorHAnsi"/>
                <w:b/>
                <w:sz w:val="20"/>
                <w:szCs w:val="20"/>
              </w:rPr>
              <w:t>Type operation</w:t>
            </w:r>
          </w:p>
          <w:p w14:paraId="46994D0D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___ conventional</w:t>
            </w:r>
          </w:p>
          <w:p w14:paraId="022DC4F7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___ cook-chill</w:t>
            </w:r>
          </w:p>
          <w:p w14:paraId="30E9F805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___ room-service</w:t>
            </w:r>
          </w:p>
          <w:p w14:paraId="1ADCABD1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___ commissary</w:t>
            </w:r>
          </w:p>
          <w:p w14:paraId="1EB82CCC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___ other:</w:t>
            </w:r>
          </w:p>
          <w:p w14:paraId="1A9B469C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b/>
                <w:sz w:val="20"/>
                <w:szCs w:val="20"/>
              </w:rPr>
              <w:t>Number of employees</w:t>
            </w:r>
            <w:r w:rsidRPr="0062765F">
              <w:rPr>
                <w:rFonts w:cstheme="minorHAnsi"/>
                <w:sz w:val="20"/>
                <w:szCs w:val="20"/>
              </w:rPr>
              <w:t>/FTEs</w:t>
            </w:r>
          </w:p>
          <w:p w14:paraId="51F08080" w14:textId="77777777" w:rsidR="0062765F" w:rsidRPr="0062765F" w:rsidRDefault="0062765F">
            <w:pPr>
              <w:rPr>
                <w:rFonts w:cstheme="minorHAnsi"/>
                <w:b/>
                <w:sz w:val="20"/>
                <w:szCs w:val="20"/>
              </w:rPr>
            </w:pPr>
          </w:p>
          <w:p w14:paraId="127E8053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b/>
                <w:sz w:val="20"/>
                <w:szCs w:val="20"/>
              </w:rPr>
              <w:t>_________ meals served daily</w:t>
            </w:r>
          </w:p>
          <w:p w14:paraId="1A0DB11E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(minimum of 60/day)</w:t>
            </w:r>
          </w:p>
          <w:p w14:paraId="1A5091E2" w14:textId="77777777" w:rsidR="0062765F" w:rsidRPr="0062765F" w:rsidRDefault="0062765F">
            <w:pPr>
              <w:rPr>
                <w:rFonts w:cstheme="minorHAnsi"/>
                <w:b/>
                <w:sz w:val="20"/>
                <w:szCs w:val="20"/>
              </w:rPr>
            </w:pPr>
          </w:p>
          <w:p w14:paraId="1FF9579B" w14:textId="77777777" w:rsidR="0062765F" w:rsidRPr="0062765F" w:rsidRDefault="0062765F">
            <w:pPr>
              <w:rPr>
                <w:rFonts w:cstheme="minorHAnsi"/>
                <w:b/>
                <w:sz w:val="20"/>
                <w:szCs w:val="20"/>
              </w:rPr>
            </w:pPr>
            <w:r w:rsidRPr="0062765F">
              <w:rPr>
                <w:rFonts w:cstheme="minorHAnsi"/>
                <w:b/>
                <w:sz w:val="20"/>
                <w:szCs w:val="20"/>
              </w:rPr>
              <w:t>Assignments</w:t>
            </w:r>
          </w:p>
          <w:p w14:paraId="3BA29A3E" w14:textId="77777777" w:rsidR="0062765F" w:rsidRPr="0062765F" w:rsidRDefault="0062765F" w:rsidP="006B2A30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Recipe development</w:t>
            </w:r>
          </w:p>
          <w:p w14:paraId="68041A8E" w14:textId="77777777" w:rsidR="0062765F" w:rsidRPr="0062765F" w:rsidRDefault="0062765F" w:rsidP="006B2A30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Menu development</w:t>
            </w:r>
          </w:p>
          <w:p w14:paraId="007BB838" w14:textId="77777777" w:rsidR="0062765F" w:rsidRPr="0062765F" w:rsidRDefault="0062765F" w:rsidP="006B2A30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Theme meal</w:t>
            </w:r>
          </w:p>
          <w:p w14:paraId="2556EEC6" w14:textId="77777777" w:rsidR="0062765F" w:rsidRPr="0062765F" w:rsidRDefault="0062765F" w:rsidP="006B2A30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 xml:space="preserve">Safety and sanitation </w:t>
            </w:r>
          </w:p>
          <w:p w14:paraId="1312DEC7" w14:textId="77777777" w:rsidR="0062765F" w:rsidRPr="0062765F" w:rsidRDefault="0062765F" w:rsidP="006B2A30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Employee training</w:t>
            </w:r>
          </w:p>
          <w:p w14:paraId="55F923CA" w14:textId="77777777" w:rsidR="0062765F" w:rsidRPr="0062765F" w:rsidRDefault="0062765F" w:rsidP="006B2A30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Research/productivity improvement project</w:t>
            </w:r>
          </w:p>
        </w:tc>
        <w:tc>
          <w:tcPr>
            <w:tcW w:w="119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ED403" w14:textId="77777777" w:rsidR="0062765F" w:rsidRPr="0062765F" w:rsidRDefault="0062765F">
            <w:pPr>
              <w:rPr>
                <w:rFonts w:cstheme="minorHAnsi"/>
                <w:b/>
                <w:sz w:val="20"/>
                <w:szCs w:val="20"/>
              </w:rPr>
            </w:pPr>
            <w:r w:rsidRPr="0062765F">
              <w:rPr>
                <w:rFonts w:cstheme="minorHAnsi"/>
                <w:b/>
                <w:sz w:val="20"/>
                <w:szCs w:val="20"/>
              </w:rPr>
              <w:t>Type facility</w:t>
            </w:r>
          </w:p>
          <w:p w14:paraId="6C784E27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___ school</w:t>
            </w:r>
          </w:p>
          <w:p w14:paraId="5E5B30EB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___ WIC</w:t>
            </w:r>
          </w:p>
          <w:p w14:paraId="6B707FDC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___ public health</w:t>
            </w:r>
          </w:p>
          <w:p w14:paraId="55E6089E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___ Coop Extension</w:t>
            </w:r>
          </w:p>
          <w:p w14:paraId="74E56C3D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___ SNAP education</w:t>
            </w:r>
          </w:p>
          <w:p w14:paraId="20764E02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___ Head Start</w:t>
            </w:r>
          </w:p>
          <w:p w14:paraId="759B614A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___ senior nutrition</w:t>
            </w:r>
          </w:p>
          <w:p w14:paraId="64F0476C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___ employee wellness</w:t>
            </w:r>
          </w:p>
          <w:p w14:paraId="70F0D7AB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___ outpatient clinic</w:t>
            </w:r>
          </w:p>
          <w:p w14:paraId="628EA85D" w14:textId="77777777" w:rsidR="0062765F" w:rsidRPr="0062765F" w:rsidRDefault="0062765F">
            <w:pPr>
              <w:rPr>
                <w:rFonts w:cstheme="minorHAnsi"/>
                <w:b/>
                <w:sz w:val="20"/>
                <w:szCs w:val="20"/>
              </w:rPr>
            </w:pPr>
          </w:p>
          <w:p w14:paraId="15DDF1B2" w14:textId="77777777" w:rsidR="0062765F" w:rsidRPr="0062765F" w:rsidRDefault="0062765F">
            <w:pPr>
              <w:rPr>
                <w:rFonts w:cstheme="minorHAnsi"/>
                <w:b/>
                <w:sz w:val="20"/>
                <w:szCs w:val="20"/>
              </w:rPr>
            </w:pPr>
          </w:p>
          <w:p w14:paraId="7E8E0171" w14:textId="77777777" w:rsidR="0062765F" w:rsidRPr="0062765F" w:rsidRDefault="0062765F">
            <w:pPr>
              <w:rPr>
                <w:rFonts w:cstheme="minorHAnsi"/>
                <w:b/>
                <w:sz w:val="20"/>
                <w:szCs w:val="20"/>
              </w:rPr>
            </w:pPr>
            <w:r w:rsidRPr="0062765F">
              <w:rPr>
                <w:rFonts w:cstheme="minorHAnsi"/>
                <w:b/>
                <w:sz w:val="20"/>
                <w:szCs w:val="20"/>
              </w:rPr>
              <w:t xml:space="preserve">Assignments </w:t>
            </w:r>
          </w:p>
          <w:p w14:paraId="28DA4CB4" w14:textId="77777777" w:rsidR="0062765F" w:rsidRPr="0062765F" w:rsidRDefault="0062765F" w:rsidP="006B2A30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Group teaching</w:t>
            </w:r>
          </w:p>
          <w:p w14:paraId="59BD6A95" w14:textId="77777777" w:rsidR="0062765F" w:rsidRPr="0062765F" w:rsidRDefault="0062765F" w:rsidP="006B2A30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Nutrition education / counseling</w:t>
            </w:r>
          </w:p>
          <w:p w14:paraId="52AEC41F" w14:textId="77777777" w:rsidR="0062765F" w:rsidRPr="0062765F" w:rsidRDefault="0062765F" w:rsidP="006B2A30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Client education material</w:t>
            </w:r>
          </w:p>
          <w:p w14:paraId="3AEC132E" w14:textId="4AF63F81" w:rsidR="0062765F" w:rsidRPr="0062765F" w:rsidRDefault="0062765F" w:rsidP="00830068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Community Needs Assessment</w:t>
            </w:r>
          </w:p>
        </w:tc>
        <w:tc>
          <w:tcPr>
            <w:tcW w:w="12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8B1FE" w14:textId="77777777" w:rsidR="0062765F" w:rsidRPr="0062765F" w:rsidRDefault="0062765F">
            <w:pPr>
              <w:rPr>
                <w:rFonts w:cstheme="minorHAnsi"/>
                <w:b/>
                <w:sz w:val="20"/>
                <w:szCs w:val="20"/>
              </w:rPr>
            </w:pPr>
            <w:r w:rsidRPr="0062765F">
              <w:rPr>
                <w:rFonts w:cstheme="minorHAnsi"/>
                <w:b/>
                <w:sz w:val="20"/>
                <w:szCs w:val="20"/>
              </w:rPr>
              <w:t>Type of business</w:t>
            </w:r>
          </w:p>
          <w:p w14:paraId="1BC10E6E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</w:p>
          <w:p w14:paraId="58534B6E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</w:p>
          <w:p w14:paraId="0E81A104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</w:p>
          <w:p w14:paraId="1E0AD911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</w:p>
          <w:p w14:paraId="21362703" w14:textId="77777777" w:rsidR="0062765F" w:rsidRPr="0062765F" w:rsidRDefault="0062765F">
            <w:pPr>
              <w:rPr>
                <w:rFonts w:cstheme="minorHAnsi"/>
                <w:b/>
                <w:sz w:val="20"/>
                <w:szCs w:val="20"/>
              </w:rPr>
            </w:pPr>
            <w:r w:rsidRPr="0062765F">
              <w:rPr>
                <w:rFonts w:cstheme="minorHAnsi"/>
                <w:b/>
                <w:sz w:val="20"/>
                <w:szCs w:val="20"/>
              </w:rPr>
              <w:t>Assignments</w:t>
            </w:r>
          </w:p>
          <w:p w14:paraId="35835CA8" w14:textId="77777777" w:rsidR="0062765F" w:rsidRPr="0062765F" w:rsidRDefault="0062765F" w:rsidP="006B2A30">
            <w:pPr>
              <w:pStyle w:val="ListParagraph"/>
              <w:numPr>
                <w:ilvl w:val="0"/>
                <w:numId w:val="4"/>
              </w:numPr>
              <w:spacing w:after="0"/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Write business plan</w:t>
            </w:r>
          </w:p>
          <w:p w14:paraId="0B866636" w14:textId="77777777" w:rsidR="0062765F" w:rsidRPr="0062765F" w:rsidRDefault="0062765F" w:rsidP="006B2A30">
            <w:pPr>
              <w:pStyle w:val="ListParagraph"/>
              <w:numPr>
                <w:ilvl w:val="0"/>
                <w:numId w:val="4"/>
              </w:numPr>
              <w:spacing w:after="0"/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Develop website</w:t>
            </w:r>
          </w:p>
          <w:p w14:paraId="3E0BDC8A" w14:textId="77777777" w:rsidR="0062765F" w:rsidRPr="0062765F" w:rsidRDefault="0062765F" w:rsidP="006B2A30">
            <w:pPr>
              <w:pStyle w:val="ListParagraph"/>
              <w:numPr>
                <w:ilvl w:val="0"/>
                <w:numId w:val="4"/>
              </w:numPr>
              <w:spacing w:after="0"/>
              <w:rPr>
                <w:rFonts w:cstheme="minorHAnsi"/>
                <w:sz w:val="20"/>
                <w:szCs w:val="20"/>
              </w:rPr>
            </w:pPr>
            <w:r w:rsidRPr="0062765F">
              <w:rPr>
                <w:rFonts w:cstheme="minorHAnsi"/>
                <w:sz w:val="20"/>
                <w:szCs w:val="20"/>
              </w:rPr>
              <w:t>Use social media</w:t>
            </w:r>
          </w:p>
          <w:p w14:paraId="68187971" w14:textId="77777777" w:rsidR="0062765F" w:rsidRPr="0062765F" w:rsidRDefault="0062765F">
            <w:pPr>
              <w:rPr>
                <w:rFonts w:cstheme="minorHAnsi"/>
                <w:b/>
                <w:i/>
                <w:sz w:val="20"/>
                <w:szCs w:val="20"/>
              </w:rPr>
            </w:pPr>
          </w:p>
          <w:p w14:paraId="0DF7BFB1" w14:textId="5D7C6550" w:rsidR="0062765F" w:rsidRPr="0062765F" w:rsidRDefault="0062765F">
            <w:pPr>
              <w:rPr>
                <w:rFonts w:cstheme="minorHAnsi"/>
                <w:b/>
                <w:i/>
                <w:sz w:val="20"/>
                <w:szCs w:val="20"/>
              </w:rPr>
            </w:pPr>
            <w:r w:rsidRPr="0062765F">
              <w:rPr>
                <w:rFonts w:cstheme="minorHAnsi"/>
                <w:b/>
                <w:i/>
                <w:sz w:val="20"/>
                <w:szCs w:val="20"/>
              </w:rPr>
              <w:t>This rotation may be arranged after admission to the program.</w:t>
            </w:r>
          </w:p>
          <w:p w14:paraId="7481A265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</w:p>
          <w:p w14:paraId="2C3FE644" w14:textId="77777777" w:rsidR="0062765F" w:rsidRPr="0062765F" w:rsidRDefault="0062765F">
            <w:pPr>
              <w:rPr>
                <w:rFonts w:cstheme="minorHAnsi"/>
                <w:b/>
                <w:sz w:val="20"/>
                <w:szCs w:val="20"/>
              </w:rPr>
            </w:pPr>
          </w:p>
          <w:p w14:paraId="2A7195FF" w14:textId="77777777" w:rsidR="0062765F" w:rsidRPr="0062765F" w:rsidRDefault="0062765F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62765F" w:rsidRPr="0062765F" w14:paraId="3800276C" w14:textId="77777777" w:rsidTr="0062765F">
        <w:trPr>
          <w:trHeight w:val="200"/>
          <w:jc w:val="center"/>
        </w:trPr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FEE0BA" w14:textId="20D46248" w:rsidR="0062765F" w:rsidRPr="0062765F" w:rsidRDefault="0062765F">
            <w:pPr>
              <w:jc w:val="center"/>
              <w:rPr>
                <w:sz w:val="20"/>
                <w:szCs w:val="20"/>
              </w:rPr>
            </w:pPr>
            <w:r w:rsidRPr="0062765F">
              <w:rPr>
                <w:sz w:val="20"/>
                <w:szCs w:val="20"/>
              </w:rPr>
              <w:t xml:space="preserve">For questions, contact the </w:t>
            </w:r>
            <w:r w:rsidR="003E5B0D">
              <w:rPr>
                <w:sz w:val="20"/>
                <w:szCs w:val="20"/>
              </w:rPr>
              <w:t xml:space="preserve">information </w:t>
            </w:r>
            <w:r w:rsidRPr="0062765F">
              <w:rPr>
                <w:sz w:val="20"/>
                <w:szCs w:val="20"/>
              </w:rPr>
              <w:t xml:space="preserve">director at </w:t>
            </w:r>
            <w:hyperlink r:id="rId7" w:history="1">
              <w:r w:rsidR="0029459E" w:rsidRPr="00A406CF">
                <w:rPr>
                  <w:rStyle w:val="Hyperlink"/>
                  <w:sz w:val="20"/>
                  <w:szCs w:val="20"/>
                </w:rPr>
                <w:t>KADDI@consultingdietitians.com</w:t>
              </w:r>
            </w:hyperlink>
            <w:r w:rsidRPr="0062765F">
              <w:rPr>
                <w:sz w:val="20"/>
                <w:szCs w:val="20"/>
              </w:rPr>
              <w:t xml:space="preserve"> or 918-574-8598</w:t>
            </w:r>
          </w:p>
        </w:tc>
      </w:tr>
    </w:tbl>
    <w:p w14:paraId="735218B9" w14:textId="7189BEBA" w:rsidR="00897EA0" w:rsidRDefault="00897EA0"/>
    <w:sectPr w:rsidR="00897EA0" w:rsidSect="00830068">
      <w:pgSz w:w="12240" w:h="15840"/>
      <w:pgMar w:top="360" w:right="720" w:bottom="36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B92841"/>
    <w:multiLevelType w:val="hybridMultilevel"/>
    <w:tmpl w:val="1390DD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A9119B6"/>
    <w:multiLevelType w:val="hybridMultilevel"/>
    <w:tmpl w:val="270C5F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7A30191"/>
    <w:multiLevelType w:val="hybridMultilevel"/>
    <w:tmpl w:val="9DB22A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C0D43FF"/>
    <w:multiLevelType w:val="hybridMultilevel"/>
    <w:tmpl w:val="B33441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24138377">
    <w:abstractNumId w:val="1"/>
  </w:num>
  <w:num w:numId="2" w16cid:durableId="1830171975">
    <w:abstractNumId w:val="0"/>
  </w:num>
  <w:num w:numId="3" w16cid:durableId="1163199693">
    <w:abstractNumId w:val="3"/>
  </w:num>
  <w:num w:numId="4" w16cid:durableId="14792243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xtTQ1NzQyMzc3M7FQ0lEKTi0uzszPAykwqgUAW6x7PiwAAAA="/>
  </w:docVars>
  <w:rsids>
    <w:rsidRoot w:val="0062765F"/>
    <w:rsid w:val="0029459E"/>
    <w:rsid w:val="003E5B0D"/>
    <w:rsid w:val="0056713F"/>
    <w:rsid w:val="00626000"/>
    <w:rsid w:val="0062765F"/>
    <w:rsid w:val="00830068"/>
    <w:rsid w:val="00897EA0"/>
    <w:rsid w:val="009C5290"/>
    <w:rsid w:val="009E4AE0"/>
    <w:rsid w:val="00AB5881"/>
    <w:rsid w:val="00E90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28CEFA"/>
  <w15:chartTrackingRefBased/>
  <w15:docId w15:val="{1E3C4537-DEA0-4E93-B36B-15213218B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2765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2765F"/>
    <w:pPr>
      <w:spacing w:after="200" w:line="276" w:lineRule="auto"/>
      <w:ind w:left="720"/>
      <w:contextualSpacing/>
    </w:pPr>
  </w:style>
  <w:style w:type="table" w:styleId="TableGrid">
    <w:name w:val="Table Grid"/>
    <w:basedOn w:val="TableNormal"/>
    <w:uiPriority w:val="39"/>
    <w:rsid w:val="0062765F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2945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10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6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KADDI@consultingdietitians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KADDI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anose="020F03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33</Words>
  <Characters>190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Hallgren-Tillery</dc:creator>
  <cp:keywords/>
  <dc:description/>
  <cp:lastModifiedBy>Andrea Reser</cp:lastModifiedBy>
  <cp:revision>3</cp:revision>
  <dcterms:created xsi:type="dcterms:W3CDTF">2023-03-21T14:35:00Z</dcterms:created>
  <dcterms:modified xsi:type="dcterms:W3CDTF">2023-03-21T14:35:00Z</dcterms:modified>
</cp:coreProperties>
</file>